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r>
              <w:t>Tanggal</w:t>
            </w:r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>Nama Peneliti</w:t>
            </w:r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8AAF0E1" w:rsidR="00E219DC" w:rsidRPr="006D24F6" w:rsidRDefault="00F47C33" w:rsidP="00C400B1">
            <w:pPr>
              <w:rPr>
                <w:b/>
              </w:rPr>
            </w:pPr>
            <w:r>
              <w:rPr>
                <w:b/>
              </w:rPr>
              <w:t>18</w:t>
            </w:r>
            <w:r w:rsidR="003D3109">
              <w:rPr>
                <w:b/>
              </w:rPr>
              <w:t>-07-22 s/d</w:t>
            </w:r>
            <w:r>
              <w:rPr>
                <w:b/>
              </w:rPr>
              <w:t xml:space="preserve"> 22</w:t>
            </w:r>
            <w:r w:rsidR="003D3109">
              <w:rPr>
                <w:b/>
              </w:rPr>
              <w:t>-07-</w:t>
            </w:r>
            <w:r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73FB556B" w14:textId="36A8FF2A" w:rsidR="00AB61B0" w:rsidRDefault="00A2213F" w:rsidP="00A2213F">
      <w:r>
        <w:t>Pekerjaan minggu ini :</w:t>
      </w:r>
    </w:p>
    <w:p w14:paraId="0C51BF09" w14:textId="79376166" w:rsidR="00A2213F" w:rsidRDefault="00A2213F" w:rsidP="00A2213F">
      <w:pPr>
        <w:pStyle w:val="ListParagraph"/>
        <w:numPr>
          <w:ilvl w:val="0"/>
          <w:numId w:val="19"/>
        </w:numPr>
      </w:pPr>
      <w:r>
        <w:t>Membuat siklus cyclic pada PS dengan menggunakan python</w:t>
      </w:r>
    </w:p>
    <w:p w14:paraId="5CA06C1B" w14:textId="3CBF13E3" w:rsidR="00A2213F" w:rsidRDefault="00A2213F" w:rsidP="00A2213F">
      <w:pPr>
        <w:pStyle w:val="ListParagraph"/>
        <w:numPr>
          <w:ilvl w:val="0"/>
          <w:numId w:val="19"/>
        </w:numPr>
      </w:pPr>
      <w:r>
        <w:t>Membuat state baru FSM untuk komunikasi PS dengan PL pasca learning</w:t>
      </w:r>
    </w:p>
    <w:p w14:paraId="6DEC1421" w14:textId="0C08D89E" w:rsidR="001E613E" w:rsidRDefault="001E613E" w:rsidP="00AB61B0">
      <w:pPr>
        <w:pStyle w:val="ListParagraph"/>
      </w:pP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r>
              <w:t>Peke</w:t>
            </w:r>
            <w:r w:rsidR="00EE387E">
              <w:t>rjaan</w:t>
            </w:r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r>
              <w:t>Persentase</w:t>
            </w:r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r>
              <w:t>Rencana Kedepannya</w:t>
            </w:r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r>
              <w:t>Catatan</w:t>
            </w:r>
          </w:p>
        </w:tc>
      </w:tr>
      <w:tr w:rsidR="003A0836" w:rsidRPr="005C4EA2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A0836" w:rsidRPr="002A7A26" w:rsidRDefault="003A0836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</w:tcPr>
          <w:p w14:paraId="77BBB61C" w14:textId="7A0DEEB9" w:rsidR="003A0836" w:rsidRPr="003D3109" w:rsidRDefault="005C4EA2" w:rsidP="006B36D3">
            <w:pPr>
              <w:rPr>
                <w:bCs/>
              </w:rPr>
            </w:pPr>
            <w:r>
              <w:rPr>
                <w:bCs/>
              </w:rPr>
              <w:t>Membuat python untuk PS dan m</w:t>
            </w:r>
            <w:r w:rsidR="00A32F21">
              <w:rPr>
                <w:bCs/>
              </w:rPr>
              <w:t>enjalankan arsikteur V2 pada PYNQ</w:t>
            </w:r>
          </w:p>
        </w:tc>
        <w:tc>
          <w:tcPr>
            <w:tcW w:w="1166" w:type="dxa"/>
          </w:tcPr>
          <w:p w14:paraId="77463B2B" w14:textId="356DD099" w:rsidR="003A0836" w:rsidRPr="003D3109" w:rsidRDefault="005C4EA2" w:rsidP="006B36D3">
            <w:pPr>
              <w:rPr>
                <w:bCs/>
              </w:rPr>
            </w:pPr>
            <w:r>
              <w:rPr>
                <w:bCs/>
              </w:rPr>
              <w:t>2</w:t>
            </w:r>
            <w:r w:rsidR="00A32F21">
              <w:rPr>
                <w:bCs/>
              </w:rPr>
              <w:t>0%</w:t>
            </w:r>
          </w:p>
        </w:tc>
        <w:tc>
          <w:tcPr>
            <w:tcW w:w="1562" w:type="dxa"/>
          </w:tcPr>
          <w:p w14:paraId="5C58C925" w14:textId="73020FAB" w:rsidR="003A0836" w:rsidRPr="003D3109" w:rsidRDefault="005C4EA2" w:rsidP="006B36D3">
            <w:pPr>
              <w:rPr>
                <w:bCs/>
              </w:rPr>
            </w:pPr>
            <w:r>
              <w:rPr>
                <w:bCs/>
              </w:rPr>
              <w:t>Sistem belum berjalan.</w:t>
            </w:r>
          </w:p>
        </w:tc>
        <w:tc>
          <w:tcPr>
            <w:tcW w:w="2250" w:type="dxa"/>
          </w:tcPr>
          <w:p w14:paraId="55297944" w14:textId="35EB36FF" w:rsidR="003A0836" w:rsidRPr="005C4EA2" w:rsidRDefault="005C4EA2" w:rsidP="006B36D3">
            <w:pPr>
              <w:rPr>
                <w:bCs/>
                <w:lang w:val="en-ID"/>
              </w:rPr>
            </w:pPr>
            <w:r w:rsidRPr="005C4EA2">
              <w:rPr>
                <w:bCs/>
                <w:lang w:val="en-ID"/>
              </w:rPr>
              <w:t>Mengecek adanya data collision pada memo</w:t>
            </w:r>
            <w:r>
              <w:rPr>
                <w:bCs/>
                <w:lang w:val="en-ID"/>
              </w:rPr>
              <w:t>ry.</w:t>
            </w:r>
          </w:p>
        </w:tc>
        <w:tc>
          <w:tcPr>
            <w:tcW w:w="3055" w:type="dxa"/>
          </w:tcPr>
          <w:p w14:paraId="331E03F7" w14:textId="6F6DA06A" w:rsidR="00DB313C" w:rsidRPr="005C4EA2" w:rsidRDefault="005C4EA2" w:rsidP="000E7F6D">
            <w:pPr>
              <w:rPr>
                <w:bCs/>
                <w:lang w:val="fr-FR"/>
              </w:rPr>
            </w:pPr>
            <w:r w:rsidRPr="005C4EA2">
              <w:rPr>
                <w:bCs/>
                <w:lang w:val="fr-FR"/>
              </w:rPr>
              <w:t>Ketika di jalankan, tidak ada interrupt dari</w:t>
            </w:r>
            <w:r>
              <w:rPr>
                <w:bCs/>
                <w:lang w:val="fr-FR"/>
              </w:rPr>
              <w:t xml:space="preserve"> PL yang menandakan selesainya proses learning.</w:t>
            </w:r>
          </w:p>
        </w:tc>
      </w:tr>
      <w:tr w:rsidR="00F158E3" w:rsidRPr="005C4EA2" w14:paraId="0513C2BA" w14:textId="77777777" w:rsidTr="00F12B2A">
        <w:trPr>
          <w:trHeight w:val="331"/>
        </w:trPr>
        <w:tc>
          <w:tcPr>
            <w:tcW w:w="869" w:type="dxa"/>
          </w:tcPr>
          <w:p w14:paraId="4BBDA3C4" w14:textId="77777777" w:rsidR="00F158E3" w:rsidRPr="002A7A26" w:rsidRDefault="00F158E3" w:rsidP="006B36D3">
            <w:pPr>
              <w:rPr>
                <w:bCs/>
                <w:lang w:val="id-ID"/>
              </w:rPr>
            </w:pPr>
          </w:p>
        </w:tc>
        <w:tc>
          <w:tcPr>
            <w:tcW w:w="2608" w:type="dxa"/>
          </w:tcPr>
          <w:p w14:paraId="45407D3B" w14:textId="77547F84" w:rsidR="00F158E3" w:rsidRDefault="00F158E3" w:rsidP="006B36D3">
            <w:pPr>
              <w:rPr>
                <w:bCs/>
              </w:rPr>
            </w:pPr>
            <w:r>
              <w:rPr>
                <w:bCs/>
              </w:rPr>
              <w:t xml:space="preserve">Melakukan pengecekan </w:t>
            </w:r>
            <w:r w:rsidR="006C77B4">
              <w:rPr>
                <w:bCs/>
              </w:rPr>
              <w:t>data</w:t>
            </w:r>
            <w:r>
              <w:rPr>
                <w:bCs/>
              </w:rPr>
              <w:t xml:space="preserve"> collision dengan simulasi timing synthesis</w:t>
            </w:r>
          </w:p>
        </w:tc>
        <w:tc>
          <w:tcPr>
            <w:tcW w:w="1166" w:type="dxa"/>
          </w:tcPr>
          <w:p w14:paraId="561110E8" w14:textId="5EFA7113" w:rsidR="00F158E3" w:rsidRDefault="00F158E3" w:rsidP="006B36D3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562" w:type="dxa"/>
          </w:tcPr>
          <w:p w14:paraId="67C27144" w14:textId="25EB7EF3" w:rsidR="00F158E3" w:rsidRDefault="00F158E3" w:rsidP="006B36D3">
            <w:pPr>
              <w:rPr>
                <w:bCs/>
              </w:rPr>
            </w:pPr>
            <w:r>
              <w:rPr>
                <w:bCs/>
              </w:rPr>
              <w:t>Sistem belum berjalan</w:t>
            </w:r>
          </w:p>
        </w:tc>
        <w:tc>
          <w:tcPr>
            <w:tcW w:w="2250" w:type="dxa"/>
          </w:tcPr>
          <w:p w14:paraId="29802781" w14:textId="58C665DF" w:rsidR="00F158E3" w:rsidRPr="005C4EA2" w:rsidRDefault="00F158E3" w:rsidP="006B36D3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Mengecek implementasi IP Core register</w:t>
            </w:r>
          </w:p>
        </w:tc>
        <w:tc>
          <w:tcPr>
            <w:tcW w:w="3055" w:type="dxa"/>
          </w:tcPr>
          <w:p w14:paraId="3478459F" w14:textId="7E6C1462" w:rsidR="00F158E3" w:rsidRPr="00F158E3" w:rsidRDefault="00F158E3" w:rsidP="000E7F6D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Tidak ada data collision yang terjadi</w:t>
            </w:r>
          </w:p>
        </w:tc>
      </w:tr>
      <w:tr w:rsidR="002A7A26" w:rsidRPr="00E12FFB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2A7A26" w:rsidRPr="002A7A26" w:rsidRDefault="002A7A26" w:rsidP="006B36D3">
            <w:pPr>
              <w:rPr>
                <w:bCs/>
              </w:rPr>
            </w:pPr>
            <w:r w:rsidRPr="002A7A26">
              <w:rPr>
                <w:bCs/>
              </w:rPr>
              <w:t>Selasa</w:t>
            </w:r>
          </w:p>
        </w:tc>
        <w:tc>
          <w:tcPr>
            <w:tcW w:w="2608" w:type="dxa"/>
          </w:tcPr>
          <w:p w14:paraId="6AADC4C0" w14:textId="3D202952" w:rsidR="002A7A26" w:rsidRPr="00ED639F" w:rsidRDefault="00ED639F" w:rsidP="006B36D3">
            <w:pPr>
              <w:rPr>
                <w:bCs/>
                <w:lang w:val="fr-FR"/>
              </w:rPr>
            </w:pPr>
            <w:r w:rsidRPr="00ED639F">
              <w:rPr>
                <w:bCs/>
                <w:lang w:val="fr-FR"/>
              </w:rPr>
              <w:t>Membuat implementasi IP Core re</w:t>
            </w:r>
            <w:r>
              <w:rPr>
                <w:bCs/>
                <w:lang w:val="fr-FR"/>
              </w:rPr>
              <w:t>gister</w:t>
            </w:r>
          </w:p>
        </w:tc>
        <w:tc>
          <w:tcPr>
            <w:tcW w:w="1166" w:type="dxa"/>
          </w:tcPr>
          <w:p w14:paraId="2761DA1C" w14:textId="31415D7B" w:rsidR="002A7A26" w:rsidRPr="00ED639F" w:rsidRDefault="00B7264F" w:rsidP="006B36D3">
            <w:pPr>
              <w:rPr>
                <w:bCs/>
                <w:lang w:val="fr-FR"/>
              </w:rPr>
            </w:pPr>
            <w:r>
              <w:rPr>
                <w:bCs/>
                <w:lang w:val="fr-FR"/>
              </w:rPr>
              <w:t>100%</w:t>
            </w:r>
          </w:p>
        </w:tc>
        <w:tc>
          <w:tcPr>
            <w:tcW w:w="1562" w:type="dxa"/>
          </w:tcPr>
          <w:p w14:paraId="6FF92E46" w14:textId="43DF16B3" w:rsidR="002A7A26" w:rsidRPr="00B7264F" w:rsidRDefault="00B7264F" w:rsidP="006B36D3">
            <w:pPr>
              <w:rPr>
                <w:bCs/>
                <w:lang w:val="en-ID"/>
              </w:rPr>
            </w:pPr>
            <w:r w:rsidRPr="00B7264F">
              <w:rPr>
                <w:bCs/>
                <w:lang w:val="en-ID"/>
              </w:rPr>
              <w:t>Data IP Core hilang da</w:t>
            </w:r>
            <w:r>
              <w:rPr>
                <w:bCs/>
                <w:lang w:val="en-ID"/>
              </w:rPr>
              <w:t>ri repository</w:t>
            </w:r>
          </w:p>
        </w:tc>
        <w:tc>
          <w:tcPr>
            <w:tcW w:w="2250" w:type="dxa"/>
          </w:tcPr>
          <w:p w14:paraId="457125EC" w14:textId="7D5265B3" w:rsidR="002A7A26" w:rsidRPr="00B7264F" w:rsidRDefault="00B7264F" w:rsidP="006B36D3">
            <w:pPr>
              <w:rPr>
                <w:bCs/>
                <w:lang w:val="fr-FR"/>
              </w:rPr>
            </w:pPr>
            <w:r w:rsidRPr="00B7264F">
              <w:rPr>
                <w:bCs/>
                <w:lang w:val="fr-FR"/>
              </w:rPr>
              <w:t>Mengecek implementasi interrupt pada PL</w:t>
            </w:r>
          </w:p>
        </w:tc>
        <w:tc>
          <w:tcPr>
            <w:tcW w:w="3055" w:type="dxa"/>
          </w:tcPr>
          <w:p w14:paraId="20C89731" w14:textId="77777777" w:rsidR="002A7A26" w:rsidRPr="00ED639F" w:rsidRDefault="002A7A26" w:rsidP="000E7F6D">
            <w:pPr>
              <w:rPr>
                <w:b/>
                <w:lang w:val="fr-FR"/>
              </w:rPr>
            </w:pPr>
          </w:p>
        </w:tc>
      </w:tr>
      <w:tr w:rsidR="00B7264F" w:rsidRPr="00B7264F" w14:paraId="4FC3E2DB" w14:textId="77777777" w:rsidTr="00F12B2A">
        <w:trPr>
          <w:trHeight w:val="331"/>
        </w:trPr>
        <w:tc>
          <w:tcPr>
            <w:tcW w:w="869" w:type="dxa"/>
          </w:tcPr>
          <w:p w14:paraId="644E1427" w14:textId="77777777" w:rsidR="00B7264F" w:rsidRPr="00C97872" w:rsidRDefault="00B7264F" w:rsidP="00DB313C">
            <w:pPr>
              <w:rPr>
                <w:bCs/>
                <w:lang w:val="fr-FR"/>
              </w:rPr>
            </w:pPr>
          </w:p>
        </w:tc>
        <w:tc>
          <w:tcPr>
            <w:tcW w:w="2608" w:type="dxa"/>
          </w:tcPr>
          <w:p w14:paraId="22681A0D" w14:textId="3CE333E6" w:rsidR="00B7264F" w:rsidRPr="003D3109" w:rsidRDefault="00B7264F" w:rsidP="00DB313C">
            <w:pPr>
              <w:rPr>
                <w:bCs/>
              </w:rPr>
            </w:pPr>
            <w:r>
              <w:rPr>
                <w:bCs/>
              </w:rPr>
              <w:t>Debugging implementasi interrupt pada PL</w:t>
            </w:r>
          </w:p>
        </w:tc>
        <w:tc>
          <w:tcPr>
            <w:tcW w:w="1166" w:type="dxa"/>
          </w:tcPr>
          <w:p w14:paraId="0EBC1E32" w14:textId="0D31F3BC" w:rsidR="00B7264F" w:rsidRPr="003D3109" w:rsidRDefault="00B7264F" w:rsidP="00DB313C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562" w:type="dxa"/>
          </w:tcPr>
          <w:p w14:paraId="61DF23DA" w14:textId="23ED16DE" w:rsidR="00B7264F" w:rsidRPr="00B7264F" w:rsidRDefault="00B7264F" w:rsidP="00DB313C">
            <w:pPr>
              <w:rPr>
                <w:bCs/>
              </w:rPr>
            </w:pPr>
            <w:r w:rsidRPr="00B7264F">
              <w:rPr>
                <w:bCs/>
              </w:rPr>
              <w:t>Sistem sudah berjalan, namun hasilnya tidak tepat</w:t>
            </w:r>
          </w:p>
        </w:tc>
        <w:tc>
          <w:tcPr>
            <w:tcW w:w="2250" w:type="dxa"/>
          </w:tcPr>
          <w:p w14:paraId="486F4B2B" w14:textId="721E1578" w:rsidR="00B7264F" w:rsidRPr="00B7264F" w:rsidRDefault="00B7264F" w:rsidP="00DB313C">
            <w:pPr>
              <w:rPr>
                <w:bCs/>
              </w:rPr>
            </w:pPr>
            <w:r w:rsidRPr="00B7264F">
              <w:rPr>
                <w:bCs/>
              </w:rPr>
              <w:t>Mengec</w:t>
            </w:r>
            <w:r w:rsidR="005138E9">
              <w:rPr>
                <w:bCs/>
              </w:rPr>
              <w:t>e</w:t>
            </w:r>
            <w:r w:rsidRPr="00B7264F">
              <w:rPr>
                <w:bCs/>
              </w:rPr>
              <w:t>k dataflow dan timing diagram</w:t>
            </w:r>
          </w:p>
        </w:tc>
        <w:tc>
          <w:tcPr>
            <w:tcW w:w="3055" w:type="dxa"/>
          </w:tcPr>
          <w:p w14:paraId="70A39CD1" w14:textId="6E85CD91" w:rsidR="00B7264F" w:rsidRPr="00B7264F" w:rsidRDefault="00B7264F" w:rsidP="00DB313C">
            <w:pPr>
              <w:rPr>
                <w:bCs/>
              </w:rPr>
            </w:pPr>
            <w:r w:rsidRPr="00B7264F">
              <w:rPr>
                <w:bCs/>
              </w:rPr>
              <w:t>Masih banyak data Q Matrix yang 0. Kemungkinan penyebab : agent lebih cenderung eksploitasi daripada eksplorasi.</w:t>
            </w:r>
          </w:p>
        </w:tc>
      </w:tr>
      <w:tr w:rsidR="002A7A26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Rabu</w:t>
            </w:r>
          </w:p>
        </w:tc>
        <w:tc>
          <w:tcPr>
            <w:tcW w:w="2608" w:type="dxa"/>
          </w:tcPr>
          <w:p w14:paraId="5755265C" w14:textId="4D79652D" w:rsidR="002A7A26" w:rsidRPr="003D3109" w:rsidRDefault="00C97872" w:rsidP="00DB313C">
            <w:pPr>
              <w:rPr>
                <w:bCs/>
              </w:rPr>
            </w:pPr>
            <w:r>
              <w:rPr>
                <w:bCs/>
              </w:rPr>
              <w:t>Debugging SD</w:t>
            </w:r>
          </w:p>
        </w:tc>
        <w:tc>
          <w:tcPr>
            <w:tcW w:w="1166" w:type="dxa"/>
          </w:tcPr>
          <w:p w14:paraId="78AD8809" w14:textId="42648B9F" w:rsidR="002A7A26" w:rsidRPr="003D3109" w:rsidRDefault="00C97872" w:rsidP="00DB313C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562" w:type="dxa"/>
          </w:tcPr>
          <w:p w14:paraId="3448C1B3" w14:textId="362F52C7" w:rsidR="002A7A26" w:rsidRPr="00C97872" w:rsidRDefault="00C97872" w:rsidP="00DB313C">
            <w:pPr>
              <w:rPr>
                <w:bCs/>
              </w:rPr>
            </w:pPr>
            <w:r w:rsidRPr="00C97872">
              <w:rPr>
                <w:bCs/>
              </w:rPr>
              <w:t>Sistem sudah berjalan dan hasilnya tepat, namun frekuensi clock masih 125 MHz</w:t>
            </w:r>
          </w:p>
        </w:tc>
        <w:tc>
          <w:tcPr>
            <w:tcW w:w="2250" w:type="dxa"/>
          </w:tcPr>
          <w:p w14:paraId="2ABACF39" w14:textId="77777777" w:rsidR="002A7A26" w:rsidRPr="00C97872" w:rsidRDefault="00C97872" w:rsidP="00DB313C">
            <w:pPr>
              <w:rPr>
                <w:bCs/>
              </w:rPr>
            </w:pPr>
            <w:r w:rsidRPr="00C97872">
              <w:rPr>
                <w:bCs/>
              </w:rPr>
              <w:t>Jangka pendek :</w:t>
            </w:r>
          </w:p>
          <w:p w14:paraId="1EDDDD5B" w14:textId="77777777" w:rsidR="00C97872" w:rsidRPr="00C97872" w:rsidRDefault="00C97872" w:rsidP="00C97872">
            <w:pPr>
              <w:pStyle w:val="ListParagraph"/>
              <w:numPr>
                <w:ilvl w:val="0"/>
                <w:numId w:val="18"/>
              </w:numPr>
              <w:rPr>
                <w:bCs/>
              </w:rPr>
            </w:pPr>
            <w:r w:rsidRPr="00C97872">
              <w:rPr>
                <w:bCs/>
              </w:rPr>
              <w:t>Membuat kontrol cyclic pada python</w:t>
            </w:r>
          </w:p>
          <w:p w14:paraId="3B9B49C6" w14:textId="77777777" w:rsidR="00C97872" w:rsidRPr="00C97872" w:rsidRDefault="00C97872" w:rsidP="00C97872">
            <w:pPr>
              <w:rPr>
                <w:bCs/>
              </w:rPr>
            </w:pPr>
            <w:r w:rsidRPr="00C97872">
              <w:rPr>
                <w:bCs/>
              </w:rPr>
              <w:t xml:space="preserve">Jangka panjang </w:t>
            </w:r>
          </w:p>
          <w:p w14:paraId="663BB064" w14:textId="51E8F5C2" w:rsidR="00C97872" w:rsidRPr="00C97872" w:rsidRDefault="00C97872" w:rsidP="00C97872">
            <w:pPr>
              <w:pStyle w:val="ListParagraph"/>
              <w:numPr>
                <w:ilvl w:val="0"/>
                <w:numId w:val="18"/>
              </w:numPr>
              <w:rPr>
                <w:bCs/>
              </w:rPr>
            </w:pPr>
            <w:r w:rsidRPr="00C97872">
              <w:rPr>
                <w:bCs/>
              </w:rPr>
              <w:t>Mengoptimasi hardware untuk meningkatkan frekuensi clock</w:t>
            </w:r>
          </w:p>
        </w:tc>
        <w:tc>
          <w:tcPr>
            <w:tcW w:w="3055" w:type="dxa"/>
          </w:tcPr>
          <w:p w14:paraId="1AEAC74B" w14:textId="4F050E20" w:rsidR="002A7A26" w:rsidRPr="00AD7DA6" w:rsidRDefault="002A7A26" w:rsidP="00DB313C">
            <w:pPr>
              <w:rPr>
                <w:b/>
              </w:rPr>
            </w:pPr>
          </w:p>
        </w:tc>
      </w:tr>
      <w:tr w:rsidR="00C97872" w14:paraId="5B717AB2" w14:textId="77777777" w:rsidTr="00F12B2A">
        <w:trPr>
          <w:trHeight w:val="331"/>
        </w:trPr>
        <w:tc>
          <w:tcPr>
            <w:tcW w:w="869" w:type="dxa"/>
          </w:tcPr>
          <w:p w14:paraId="5DE27C7C" w14:textId="77777777" w:rsidR="00C97872" w:rsidRPr="002A7A26" w:rsidRDefault="00C97872" w:rsidP="00DB313C">
            <w:pPr>
              <w:rPr>
                <w:bCs/>
              </w:rPr>
            </w:pPr>
          </w:p>
        </w:tc>
        <w:tc>
          <w:tcPr>
            <w:tcW w:w="2608" w:type="dxa"/>
          </w:tcPr>
          <w:p w14:paraId="54CE9748" w14:textId="7F2EB595" w:rsidR="00C97872" w:rsidRPr="003D3109" w:rsidRDefault="00C97872" w:rsidP="00DB313C">
            <w:pPr>
              <w:rPr>
                <w:bCs/>
              </w:rPr>
            </w:pPr>
            <w:r>
              <w:rPr>
                <w:bCs/>
              </w:rPr>
              <w:t>Membuat function untuk control cyclic</w:t>
            </w:r>
          </w:p>
        </w:tc>
        <w:tc>
          <w:tcPr>
            <w:tcW w:w="1166" w:type="dxa"/>
          </w:tcPr>
          <w:p w14:paraId="148E9720" w14:textId="3562413D" w:rsidR="00C97872" w:rsidRPr="003D3109" w:rsidRDefault="00C97872" w:rsidP="00DB313C">
            <w:pPr>
              <w:rPr>
                <w:bCs/>
              </w:rPr>
            </w:pPr>
            <w:r>
              <w:rPr>
                <w:bCs/>
              </w:rPr>
              <w:t>50%</w:t>
            </w:r>
          </w:p>
        </w:tc>
        <w:tc>
          <w:tcPr>
            <w:tcW w:w="1562" w:type="dxa"/>
          </w:tcPr>
          <w:p w14:paraId="3D4864AB" w14:textId="4FE03F9B" w:rsidR="00C97872" w:rsidRPr="00C97872" w:rsidRDefault="00C97872" w:rsidP="00DB313C">
            <w:pPr>
              <w:rPr>
                <w:bCs/>
              </w:rPr>
            </w:pPr>
            <w:r w:rsidRPr="00C97872">
              <w:rPr>
                <w:bCs/>
              </w:rPr>
              <w:t>Function sudah dicoba di PC, namun belum dikoneksikan ke PL</w:t>
            </w:r>
          </w:p>
        </w:tc>
        <w:tc>
          <w:tcPr>
            <w:tcW w:w="2250" w:type="dxa"/>
          </w:tcPr>
          <w:p w14:paraId="1D4AB6E2" w14:textId="3B309AD6" w:rsidR="00C97872" w:rsidRPr="002A7A26" w:rsidRDefault="00C97872" w:rsidP="00DB313C">
            <w:pPr>
              <w:rPr>
                <w:bCs/>
              </w:rPr>
            </w:pPr>
            <w:r>
              <w:rPr>
                <w:bCs/>
              </w:rPr>
              <w:t>Mencoba kontrol cyclic pada PS</w:t>
            </w:r>
          </w:p>
        </w:tc>
        <w:tc>
          <w:tcPr>
            <w:tcW w:w="3055" w:type="dxa"/>
          </w:tcPr>
          <w:p w14:paraId="5656CFDF" w14:textId="77777777" w:rsidR="00C97872" w:rsidRPr="002A7A26" w:rsidRDefault="00C97872" w:rsidP="00DB313C">
            <w:pPr>
              <w:rPr>
                <w:bCs/>
              </w:rPr>
            </w:pPr>
          </w:p>
        </w:tc>
      </w:tr>
      <w:tr w:rsidR="002A7A26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</w:tcPr>
          <w:p w14:paraId="4BC1708F" w14:textId="0966264C" w:rsidR="002A7A26" w:rsidRPr="003D3109" w:rsidRDefault="00E90A8C" w:rsidP="00DB313C">
            <w:pPr>
              <w:rPr>
                <w:bCs/>
              </w:rPr>
            </w:pPr>
            <w:r>
              <w:rPr>
                <w:bCs/>
              </w:rPr>
              <w:t>Optimasi penggunaan LSFR</w:t>
            </w:r>
          </w:p>
        </w:tc>
        <w:tc>
          <w:tcPr>
            <w:tcW w:w="1166" w:type="dxa"/>
          </w:tcPr>
          <w:p w14:paraId="5707F132" w14:textId="670DAB98" w:rsidR="002A7A26" w:rsidRPr="003D3109" w:rsidRDefault="00A71F72" w:rsidP="00DB313C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562" w:type="dxa"/>
          </w:tcPr>
          <w:p w14:paraId="66BCDD6F" w14:textId="77777777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7687D618" w14:textId="3AF6FA2B" w:rsidR="002A7A26" w:rsidRPr="002A7A26" w:rsidRDefault="002A7A26" w:rsidP="00DB313C">
            <w:pPr>
              <w:rPr>
                <w:bCs/>
              </w:rPr>
            </w:pPr>
          </w:p>
        </w:tc>
        <w:tc>
          <w:tcPr>
            <w:tcW w:w="3055" w:type="dxa"/>
          </w:tcPr>
          <w:p w14:paraId="542D50B3" w14:textId="2735186E" w:rsidR="002A7A26" w:rsidRPr="002A7A26" w:rsidRDefault="002A7A26" w:rsidP="00DB313C">
            <w:pPr>
              <w:rPr>
                <w:bCs/>
              </w:rPr>
            </w:pPr>
          </w:p>
        </w:tc>
      </w:tr>
      <w:tr w:rsidR="00A71F72" w14:paraId="3D59FA3B" w14:textId="77777777" w:rsidTr="00F12B2A">
        <w:trPr>
          <w:trHeight w:val="331"/>
        </w:trPr>
        <w:tc>
          <w:tcPr>
            <w:tcW w:w="869" w:type="dxa"/>
          </w:tcPr>
          <w:p w14:paraId="3DD7D232" w14:textId="77777777" w:rsidR="00A71F72" w:rsidRPr="002A7A26" w:rsidRDefault="00A71F72" w:rsidP="00DB313C">
            <w:pPr>
              <w:rPr>
                <w:bCs/>
              </w:rPr>
            </w:pPr>
          </w:p>
        </w:tc>
        <w:tc>
          <w:tcPr>
            <w:tcW w:w="2608" w:type="dxa"/>
          </w:tcPr>
          <w:p w14:paraId="1BA7A8F9" w14:textId="3761126C" w:rsidR="00A71F72" w:rsidRPr="003D3109" w:rsidRDefault="00A71F72" w:rsidP="00DB313C">
            <w:pPr>
              <w:rPr>
                <w:bCs/>
              </w:rPr>
            </w:pPr>
            <w:r>
              <w:rPr>
                <w:bCs/>
              </w:rPr>
              <w:t>Membuat IP Core memori untuk menyimpan data untuk keperluan controlling dari PS</w:t>
            </w:r>
          </w:p>
        </w:tc>
        <w:tc>
          <w:tcPr>
            <w:tcW w:w="1166" w:type="dxa"/>
          </w:tcPr>
          <w:p w14:paraId="0A0A2603" w14:textId="654D5608" w:rsidR="00A71F72" w:rsidRPr="003D3109" w:rsidRDefault="00A71F72" w:rsidP="00DB313C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562" w:type="dxa"/>
          </w:tcPr>
          <w:p w14:paraId="4260F47E" w14:textId="77777777" w:rsidR="00A71F72" w:rsidRPr="002A7A26" w:rsidRDefault="00A71F72" w:rsidP="00DB313C">
            <w:pPr>
              <w:rPr>
                <w:bCs/>
              </w:rPr>
            </w:pPr>
          </w:p>
        </w:tc>
        <w:tc>
          <w:tcPr>
            <w:tcW w:w="2250" w:type="dxa"/>
          </w:tcPr>
          <w:p w14:paraId="1C90507B" w14:textId="77777777" w:rsidR="00A71F72" w:rsidRPr="002A7A26" w:rsidRDefault="00A71F72" w:rsidP="00DB313C">
            <w:pPr>
              <w:rPr>
                <w:bCs/>
              </w:rPr>
            </w:pPr>
          </w:p>
        </w:tc>
        <w:tc>
          <w:tcPr>
            <w:tcW w:w="3055" w:type="dxa"/>
          </w:tcPr>
          <w:p w14:paraId="676C35D4" w14:textId="77777777" w:rsidR="00A71F72" w:rsidRPr="006B453E" w:rsidRDefault="00A71F72" w:rsidP="00DB313C">
            <w:pPr>
              <w:rPr>
                <w:bCs/>
              </w:rPr>
            </w:pPr>
          </w:p>
        </w:tc>
      </w:tr>
      <w:tr w:rsidR="00DB313C" w:rsidRPr="00E12FFB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B313C" w:rsidRPr="002A7A26" w:rsidRDefault="00DB313C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59DED34C" w:rsidR="00DB313C" w:rsidRPr="00E12FFB" w:rsidRDefault="00E12FFB" w:rsidP="00DB313C">
            <w:pPr>
              <w:rPr>
                <w:bCs/>
                <w:lang w:val="en-ID"/>
              </w:rPr>
            </w:pPr>
            <w:r w:rsidRPr="00E12FFB">
              <w:rPr>
                <w:bCs/>
                <w:lang w:val="en-ID"/>
              </w:rPr>
              <w:t xml:space="preserve">Debugging </w:t>
            </w:r>
            <w:r>
              <w:rPr>
                <w:bCs/>
                <w:lang w:val="en-ID"/>
              </w:rPr>
              <w:t>komunikasi antara PS dan PL</w:t>
            </w:r>
          </w:p>
        </w:tc>
        <w:tc>
          <w:tcPr>
            <w:tcW w:w="1166" w:type="dxa"/>
          </w:tcPr>
          <w:p w14:paraId="44A16247" w14:textId="7150BE51" w:rsidR="00DB313C" w:rsidRPr="00E12FFB" w:rsidRDefault="00E12FFB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20%</w:t>
            </w:r>
          </w:p>
        </w:tc>
        <w:tc>
          <w:tcPr>
            <w:tcW w:w="1562" w:type="dxa"/>
          </w:tcPr>
          <w:p w14:paraId="7E440738" w14:textId="1449017B" w:rsidR="00DB313C" w:rsidRPr="00E12FFB" w:rsidRDefault="00E12FFB" w:rsidP="00DB313C">
            <w:pPr>
              <w:rPr>
                <w:bCs/>
                <w:lang w:val="en-ID"/>
              </w:rPr>
            </w:pPr>
            <w:r w:rsidRPr="00E12FFB">
              <w:rPr>
                <w:bCs/>
                <w:lang w:val="en-ID"/>
              </w:rPr>
              <w:t>Pembacaan memori pada PL selalu berubah-ubah meskipun</w:t>
            </w:r>
            <w:r>
              <w:rPr>
                <w:bCs/>
                <w:lang w:val="en-ID"/>
              </w:rPr>
              <w:t xml:space="preserve"> address yang diberikan sama</w:t>
            </w:r>
          </w:p>
        </w:tc>
        <w:tc>
          <w:tcPr>
            <w:tcW w:w="2250" w:type="dxa"/>
          </w:tcPr>
          <w:p w14:paraId="12D5EFD9" w14:textId="476B3FEE" w:rsidR="00DB313C" w:rsidRPr="00E12FFB" w:rsidRDefault="00E12FFB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Simulasi keseluruhan sistem</w:t>
            </w:r>
          </w:p>
        </w:tc>
        <w:tc>
          <w:tcPr>
            <w:tcW w:w="3055" w:type="dxa"/>
          </w:tcPr>
          <w:p w14:paraId="345F1F17" w14:textId="1BA5937B" w:rsidR="00DB313C" w:rsidRPr="00E12FFB" w:rsidRDefault="00DB313C" w:rsidP="00DB313C">
            <w:pPr>
              <w:rPr>
                <w:bCs/>
                <w:lang w:val="en-ID"/>
              </w:rPr>
            </w:pPr>
          </w:p>
        </w:tc>
      </w:tr>
    </w:tbl>
    <w:p w14:paraId="74A7B895" w14:textId="3707450A" w:rsidR="008E3A9C" w:rsidRPr="00E12FFB" w:rsidRDefault="008E3A9C" w:rsidP="008C5A70">
      <w:pPr>
        <w:rPr>
          <w:color w:val="C00000"/>
          <w:lang w:val="en-ID"/>
        </w:rPr>
      </w:pPr>
    </w:p>
    <w:sectPr w:rsidR="008E3A9C" w:rsidRPr="00E12FFB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7F147" w14:textId="77777777" w:rsidR="00C21129" w:rsidRDefault="00C21129" w:rsidP="00E02929">
      <w:pPr>
        <w:spacing w:after="0"/>
      </w:pPr>
      <w:r>
        <w:separator/>
      </w:r>
    </w:p>
    <w:p w14:paraId="44C00324" w14:textId="77777777" w:rsidR="00C21129" w:rsidRDefault="00C21129"/>
  </w:endnote>
  <w:endnote w:type="continuationSeparator" w:id="0">
    <w:p w14:paraId="1DD32301" w14:textId="77777777" w:rsidR="00C21129" w:rsidRDefault="00C21129" w:rsidP="00E02929">
      <w:pPr>
        <w:spacing w:after="0"/>
      </w:pPr>
      <w:r>
        <w:continuationSeparator/>
      </w:r>
    </w:p>
    <w:p w14:paraId="47F2AC7D" w14:textId="77777777" w:rsidR="00C21129" w:rsidRDefault="00C211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839022" w14:textId="77777777" w:rsidR="00C21129" w:rsidRDefault="00C21129" w:rsidP="00E02929">
      <w:pPr>
        <w:spacing w:after="0"/>
      </w:pPr>
      <w:r>
        <w:separator/>
      </w:r>
    </w:p>
    <w:p w14:paraId="523D2172" w14:textId="77777777" w:rsidR="00C21129" w:rsidRDefault="00C21129"/>
  </w:footnote>
  <w:footnote w:type="continuationSeparator" w:id="0">
    <w:p w14:paraId="3B27FB97" w14:textId="77777777" w:rsidR="00C21129" w:rsidRDefault="00C21129" w:rsidP="00E02929">
      <w:pPr>
        <w:spacing w:after="0"/>
      </w:pPr>
      <w:r>
        <w:continuationSeparator/>
      </w:r>
    </w:p>
    <w:p w14:paraId="07EBB22A" w14:textId="77777777" w:rsidR="00C21129" w:rsidRDefault="00C2112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415C"/>
    <w:multiLevelType w:val="hybridMultilevel"/>
    <w:tmpl w:val="6298B54E"/>
    <w:lvl w:ilvl="0" w:tplc="0EA6665C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C502D"/>
    <w:multiLevelType w:val="hybridMultilevel"/>
    <w:tmpl w:val="34C6FC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4"/>
  </w:num>
  <w:num w:numId="2" w16cid:durableId="664943049">
    <w:abstractNumId w:val="17"/>
  </w:num>
  <w:num w:numId="3" w16cid:durableId="55403346">
    <w:abstractNumId w:val="15"/>
  </w:num>
  <w:num w:numId="4" w16cid:durableId="941496932">
    <w:abstractNumId w:val="2"/>
  </w:num>
  <w:num w:numId="5" w16cid:durableId="1177308668">
    <w:abstractNumId w:val="8"/>
  </w:num>
  <w:num w:numId="6" w16cid:durableId="72440199">
    <w:abstractNumId w:val="1"/>
  </w:num>
  <w:num w:numId="7" w16cid:durableId="1759012844">
    <w:abstractNumId w:val="5"/>
  </w:num>
  <w:num w:numId="8" w16cid:durableId="2077507265">
    <w:abstractNumId w:val="7"/>
  </w:num>
  <w:num w:numId="9" w16cid:durableId="2012440076">
    <w:abstractNumId w:val="13"/>
  </w:num>
  <w:num w:numId="10" w16cid:durableId="115611508">
    <w:abstractNumId w:val="3"/>
  </w:num>
  <w:num w:numId="11" w16cid:durableId="480345359">
    <w:abstractNumId w:val="4"/>
  </w:num>
  <w:num w:numId="12" w16cid:durableId="390737311">
    <w:abstractNumId w:val="12"/>
  </w:num>
  <w:num w:numId="13" w16cid:durableId="1348874338">
    <w:abstractNumId w:val="18"/>
  </w:num>
  <w:num w:numId="14" w16cid:durableId="1861701626">
    <w:abstractNumId w:val="9"/>
  </w:num>
  <w:num w:numId="15" w16cid:durableId="1609311777">
    <w:abstractNumId w:val="6"/>
  </w:num>
  <w:num w:numId="16" w16cid:durableId="187531155">
    <w:abstractNumId w:val="11"/>
  </w:num>
  <w:num w:numId="17" w16cid:durableId="1235119705">
    <w:abstractNumId w:val="10"/>
  </w:num>
  <w:num w:numId="18" w16cid:durableId="2000035454">
    <w:abstractNumId w:val="0"/>
  </w:num>
  <w:num w:numId="19" w16cid:durableId="598563404">
    <w:abstractNumId w:val="1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gUA8L+W5C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91CD5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49E7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38E9"/>
    <w:rsid w:val="005154F2"/>
    <w:rsid w:val="00521BB7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4EA2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C77B4"/>
    <w:rsid w:val="006D24F6"/>
    <w:rsid w:val="006D425E"/>
    <w:rsid w:val="006D7E96"/>
    <w:rsid w:val="006E1492"/>
    <w:rsid w:val="006E5A5D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13F"/>
    <w:rsid w:val="00A22F77"/>
    <w:rsid w:val="00A2365B"/>
    <w:rsid w:val="00A269E5"/>
    <w:rsid w:val="00A26D4B"/>
    <w:rsid w:val="00A32F21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261E"/>
    <w:rsid w:val="00A653DA"/>
    <w:rsid w:val="00A665C1"/>
    <w:rsid w:val="00A66602"/>
    <w:rsid w:val="00A70AC3"/>
    <w:rsid w:val="00A71F72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61B0"/>
    <w:rsid w:val="00AB739B"/>
    <w:rsid w:val="00AC3BC6"/>
    <w:rsid w:val="00AC61C1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7264F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58FC"/>
    <w:rsid w:val="00BF7123"/>
    <w:rsid w:val="00C02383"/>
    <w:rsid w:val="00C05C93"/>
    <w:rsid w:val="00C05DCA"/>
    <w:rsid w:val="00C122AB"/>
    <w:rsid w:val="00C12475"/>
    <w:rsid w:val="00C137B9"/>
    <w:rsid w:val="00C13C5D"/>
    <w:rsid w:val="00C21129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97872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49ED"/>
    <w:rsid w:val="00DF625C"/>
    <w:rsid w:val="00E02929"/>
    <w:rsid w:val="00E045D9"/>
    <w:rsid w:val="00E047B2"/>
    <w:rsid w:val="00E05150"/>
    <w:rsid w:val="00E06FC8"/>
    <w:rsid w:val="00E12FFB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0A8C"/>
    <w:rsid w:val="00E95940"/>
    <w:rsid w:val="00E9682B"/>
    <w:rsid w:val="00EA34C4"/>
    <w:rsid w:val="00EA4E0F"/>
    <w:rsid w:val="00EA5FB9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639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158E3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2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14</cp:revision>
  <dcterms:created xsi:type="dcterms:W3CDTF">2022-07-25T04:01:00Z</dcterms:created>
  <dcterms:modified xsi:type="dcterms:W3CDTF">2022-08-01T04:03:00Z</dcterms:modified>
</cp:coreProperties>
</file>